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d350fdfb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d350fdfb-801e-11ed-8cd5-83aad5f5c937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1T19:04:47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KElEQVR42s1WSw5CQQwiXqD3vyU3qIWqGzcmdOFEfR8T0gFKB/21iL96B6D0V81lHx74Xr++Q9dAkbph70OIhyqw0K8iL/C0V3CqO8KDqB3MusCbXU51IwTqgj8hfdaBvlr7y9pLyh/sF4jBuU/xQG6Buhnj5PoCYz1vVkzm9ZWwaJH7wn/6tDvOjZzqqy0OhaPJYJK5nylE7bWdNCmec0x5YCJjPaSqssr0EXm/iTply0vsuN+4+Vf2SsX8aad0lSMuc//JJpLWvlaqxvqKPRqXJ/NDWkhkJ1buvzKSv+QBnnXlJ2pO8llFGrvqYn7IKFJEE6Qv5puGm3qj87yvHW80Gg78h3d5OnEUbs4v3CREnld7viLNXR/MI500nAXqYbIP/Pe/590nVbdtSXlqMZIAAAAASUVORK5CYII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I can’t access Surfshark servers as the VPN wont work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d350fdfb-801e-11ed-8cd5-83aad5f5c937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1T19:04:47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d350fdfb-801e-11ed-8cd5-83aad5f5c93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d350fdfb-801e-11ed-8cd5-83aad5f5c93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d350fdfb</dc:title>
  <dc:creator/>
  <cp:keywords/>
  <dcterms:created xsi:type="dcterms:W3CDTF">2026-05-01T19:04:47Z</dcterms:created>
  <dcterms:modified xsi:type="dcterms:W3CDTF">2026-05-01T19:04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